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C60B0" w14:textId="2C38FAA1" w:rsidR="002E2B8F" w:rsidRPr="001E1F98" w:rsidRDefault="002E2B8F" w:rsidP="00F853B1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sz w:val="28"/>
          <w:szCs w:val="28"/>
        </w:rPr>
        <w:t>МЕМОРАНДУМ ПРО СП</w:t>
      </w:r>
      <w:r w:rsidRPr="001E1F98">
        <w:rPr>
          <w:rFonts w:ascii="Times New Roman" w:hAnsi="Times New Roman"/>
          <w:b/>
          <w:sz w:val="28"/>
          <w:szCs w:val="28"/>
          <w:lang w:val="uk-UA"/>
        </w:rPr>
        <w:t xml:space="preserve">ІВРОБІТНИЦТВО </w:t>
      </w:r>
    </w:p>
    <w:p w14:paraId="005980E0" w14:textId="62E76573" w:rsidR="003F7FC8" w:rsidRPr="001E1F98" w:rsidRDefault="00201EAF" w:rsidP="00F853B1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sz w:val="28"/>
          <w:szCs w:val="28"/>
          <w:lang w:val="uk-UA"/>
        </w:rPr>
        <w:t>м</w:t>
      </w:r>
      <w:r w:rsidR="002E2B8F" w:rsidRPr="001E1F98">
        <w:rPr>
          <w:rFonts w:ascii="Times New Roman" w:hAnsi="Times New Roman"/>
          <w:b/>
          <w:sz w:val="28"/>
          <w:szCs w:val="28"/>
          <w:lang w:val="uk-UA"/>
        </w:rPr>
        <w:t>іж</w:t>
      </w:r>
    </w:p>
    <w:p w14:paraId="58EB9252" w14:textId="7EB48937" w:rsidR="00B94C2A" w:rsidRDefault="00FB070D" w:rsidP="00B94C2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_____________________</w:t>
      </w:r>
    </w:p>
    <w:p w14:paraId="07F0B036" w14:textId="43DB8E36" w:rsidR="00B94C2A" w:rsidRPr="001E1F98" w:rsidRDefault="00B94C2A" w:rsidP="00B94C2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sz w:val="28"/>
          <w:szCs w:val="28"/>
          <w:lang w:val="uk-UA"/>
        </w:rPr>
        <w:t xml:space="preserve">та </w:t>
      </w:r>
    </w:p>
    <w:p w14:paraId="49B65795" w14:textId="4702CDA8" w:rsidR="00B94C2A" w:rsidRDefault="00FB070D" w:rsidP="00B94C2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bookmarkStart w:id="0" w:name="_Hlk170476637"/>
      <w:r>
        <w:rPr>
          <w:rFonts w:ascii="Times New Roman" w:hAnsi="Times New Roman"/>
          <w:b/>
          <w:bCs/>
          <w:sz w:val="28"/>
          <w:szCs w:val="28"/>
          <w:lang w:val="uk-UA"/>
        </w:rPr>
        <w:t>______________________________</w:t>
      </w:r>
    </w:p>
    <w:bookmarkEnd w:id="0"/>
    <w:p w14:paraId="7CB02DD0" w14:textId="734ACA3D" w:rsidR="009D0790" w:rsidRPr="001E1F98" w:rsidRDefault="009D0790" w:rsidP="00F853B1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4FB6ECB5" w14:textId="77777777" w:rsidR="001C7A34" w:rsidRPr="001E1F98" w:rsidRDefault="001C7A34" w:rsidP="00F853B1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68E08981" w14:textId="213106EF" w:rsidR="00C45560" w:rsidRPr="001E1F98" w:rsidRDefault="00C45560" w:rsidP="00F853B1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 xml:space="preserve">м. Київ                                                                 </w:t>
      </w:r>
      <w:r w:rsidR="008D0425" w:rsidRPr="001E1F9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74159" w:rsidRPr="001E1F98">
        <w:rPr>
          <w:rFonts w:ascii="Times New Roman" w:hAnsi="Times New Roman"/>
          <w:sz w:val="28"/>
          <w:szCs w:val="28"/>
          <w:lang w:val="uk-UA"/>
        </w:rPr>
        <w:t xml:space="preserve">               </w:t>
      </w:r>
      <w:r w:rsidR="00002A72" w:rsidRPr="001E1F98">
        <w:rPr>
          <w:rFonts w:ascii="Times New Roman" w:hAnsi="Times New Roman"/>
          <w:sz w:val="28"/>
          <w:szCs w:val="28"/>
          <w:lang w:val="uk-UA"/>
        </w:rPr>
        <w:t>«</w:t>
      </w:r>
      <w:r w:rsidR="00FB070D">
        <w:rPr>
          <w:rFonts w:ascii="Times New Roman" w:hAnsi="Times New Roman"/>
          <w:sz w:val="28"/>
          <w:szCs w:val="28"/>
          <w:lang w:val="uk-UA"/>
        </w:rPr>
        <w:t>____</w:t>
      </w:r>
      <w:r w:rsidR="00002A72" w:rsidRPr="001E1F98">
        <w:rPr>
          <w:rFonts w:ascii="Times New Roman" w:hAnsi="Times New Roman"/>
          <w:sz w:val="28"/>
          <w:szCs w:val="28"/>
          <w:lang w:val="uk-UA"/>
        </w:rPr>
        <w:t>»</w:t>
      </w:r>
      <w:r w:rsidR="0027348B" w:rsidRPr="001E1F9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B070D">
        <w:rPr>
          <w:rFonts w:ascii="Times New Roman" w:hAnsi="Times New Roman"/>
          <w:sz w:val="28"/>
          <w:szCs w:val="28"/>
          <w:lang w:val="uk-UA"/>
        </w:rPr>
        <w:t>_______</w:t>
      </w:r>
      <w:r w:rsidRPr="001E1F9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D0425" w:rsidRPr="001E1F98">
        <w:rPr>
          <w:rFonts w:ascii="Times New Roman" w:hAnsi="Times New Roman"/>
          <w:sz w:val="28"/>
          <w:szCs w:val="28"/>
          <w:lang w:val="uk-UA"/>
        </w:rPr>
        <w:t>20</w:t>
      </w:r>
      <w:r w:rsidR="005D7421" w:rsidRPr="001E1F98">
        <w:rPr>
          <w:rFonts w:ascii="Times New Roman" w:hAnsi="Times New Roman"/>
          <w:sz w:val="28"/>
          <w:szCs w:val="28"/>
          <w:lang w:val="uk-UA"/>
        </w:rPr>
        <w:t>2</w:t>
      </w:r>
      <w:r w:rsidR="006F459F">
        <w:rPr>
          <w:rFonts w:ascii="Times New Roman" w:hAnsi="Times New Roman"/>
          <w:sz w:val="28"/>
          <w:szCs w:val="28"/>
          <w:lang w:val="uk-UA"/>
        </w:rPr>
        <w:t>4</w:t>
      </w:r>
      <w:r w:rsidR="00211B52" w:rsidRPr="001E1F98">
        <w:rPr>
          <w:rFonts w:ascii="Times New Roman" w:hAnsi="Times New Roman"/>
          <w:sz w:val="28"/>
          <w:szCs w:val="28"/>
          <w:lang w:val="uk-UA"/>
        </w:rPr>
        <w:t xml:space="preserve"> року</w:t>
      </w:r>
    </w:p>
    <w:p w14:paraId="090819B2" w14:textId="77777777" w:rsidR="002E2B8F" w:rsidRPr="001E1F98" w:rsidRDefault="002E2B8F" w:rsidP="00F853B1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4E2F6937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Цей меморандум про співробітництво (надалі – «</w:t>
      </w: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Меморандум</w:t>
      </w:r>
      <w:r w:rsidRPr="001E1F98">
        <w:rPr>
          <w:rFonts w:ascii="Times New Roman" w:hAnsi="Times New Roman"/>
          <w:sz w:val="28"/>
          <w:szCs w:val="28"/>
          <w:lang w:val="uk-UA"/>
        </w:rPr>
        <w:t>») укладений між:</w:t>
      </w:r>
    </w:p>
    <w:p w14:paraId="140235DC" w14:textId="3EA970EF" w:rsidR="00B94C2A" w:rsidRDefault="00FB070D" w:rsidP="00F853B1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________________</w:t>
      </w:r>
      <w:r w:rsidR="00B94C2A" w:rsidRPr="001E1F98">
        <w:rPr>
          <w:rFonts w:ascii="Times New Roman" w:hAnsi="Times New Roman"/>
          <w:sz w:val="28"/>
          <w:szCs w:val="28"/>
          <w:lang w:val="uk-UA"/>
        </w:rPr>
        <w:t xml:space="preserve"> в особі </w:t>
      </w:r>
      <w:r>
        <w:rPr>
          <w:rFonts w:ascii="Times New Roman" w:hAnsi="Times New Roman"/>
          <w:sz w:val="28"/>
          <w:szCs w:val="28"/>
          <w:lang w:val="uk-UA"/>
        </w:rPr>
        <w:t>__________</w:t>
      </w:r>
      <w:r w:rsidR="00B94C2A" w:rsidRPr="001E1F98">
        <w:rPr>
          <w:rFonts w:ascii="Times New Roman" w:hAnsi="Times New Roman"/>
          <w:sz w:val="28"/>
          <w:szCs w:val="28"/>
          <w:lang w:val="uk-UA"/>
        </w:rPr>
        <w:t>., який діє на підставі Статуту</w:t>
      </w:r>
      <w:r w:rsidR="00B94C2A">
        <w:rPr>
          <w:rFonts w:ascii="Times New Roman" w:hAnsi="Times New Roman"/>
          <w:sz w:val="28"/>
          <w:szCs w:val="28"/>
          <w:lang w:val="uk-UA"/>
        </w:rPr>
        <w:t xml:space="preserve"> (</w:t>
      </w:r>
      <w:r w:rsidR="00B94C2A" w:rsidRPr="001E1F98">
        <w:rPr>
          <w:rFonts w:ascii="Times New Roman" w:hAnsi="Times New Roman"/>
          <w:sz w:val="28"/>
          <w:szCs w:val="28"/>
          <w:lang w:val="uk-UA"/>
        </w:rPr>
        <w:t>далі – Сторона 1),</w:t>
      </w:r>
    </w:p>
    <w:p w14:paraId="27773A2A" w14:textId="77777777" w:rsidR="00B94C2A" w:rsidRDefault="00B94C2A" w:rsidP="00F853B1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та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</w:p>
    <w:p w14:paraId="5BFD7899" w14:textId="6CC8BB26" w:rsidR="00F853B1" w:rsidRPr="006F459F" w:rsidRDefault="00FB070D" w:rsidP="006F459F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_______________________</w:t>
      </w:r>
      <w:r w:rsidR="006F459F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в особі </w:t>
      </w:r>
      <w:r>
        <w:rPr>
          <w:rFonts w:ascii="Times New Roman" w:hAnsi="Times New Roman"/>
          <w:sz w:val="28"/>
          <w:szCs w:val="28"/>
          <w:lang w:val="uk-UA"/>
        </w:rPr>
        <w:t>____________</w:t>
      </w:r>
      <w:r w:rsidR="006F459F">
        <w:rPr>
          <w:rFonts w:ascii="Times New Roman" w:hAnsi="Times New Roman"/>
          <w:sz w:val="28"/>
          <w:szCs w:val="28"/>
          <w:lang w:val="uk-UA"/>
        </w:rPr>
        <w:t>.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, який діє на підставі </w:t>
      </w:r>
      <w:r w:rsidR="006F459F">
        <w:rPr>
          <w:rFonts w:ascii="Times New Roman" w:hAnsi="Times New Roman"/>
          <w:sz w:val="28"/>
          <w:szCs w:val="28"/>
          <w:lang w:val="uk-UA"/>
        </w:rPr>
        <w:t>Статуту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 (далі – Сторона 2), надалі разом – «Сторони»,</w:t>
      </w:r>
    </w:p>
    <w:p w14:paraId="044C769A" w14:textId="77777777" w:rsidR="00F853B1" w:rsidRPr="006F459F" w:rsidRDefault="00F853B1" w:rsidP="00F853B1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2F208595" w14:textId="06944325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 xml:space="preserve">які, бажаючи співпрацювати </w:t>
      </w:r>
      <w:r w:rsidR="00FB070D">
        <w:rPr>
          <w:rFonts w:ascii="Times New Roman" w:hAnsi="Times New Roman"/>
          <w:sz w:val="28"/>
          <w:szCs w:val="28"/>
          <w:lang w:val="uk-UA"/>
        </w:rPr>
        <w:t>для розвитку напрямів та цілей цього Меморандуму</w:t>
      </w:r>
      <w:r w:rsidRPr="001E1F98">
        <w:rPr>
          <w:rFonts w:ascii="Times New Roman" w:hAnsi="Times New Roman"/>
          <w:sz w:val="28"/>
          <w:szCs w:val="28"/>
          <w:lang w:val="uk-UA"/>
        </w:rPr>
        <w:t>,</w:t>
      </w:r>
    </w:p>
    <w:p w14:paraId="0DB1692B" w14:textId="7DC38D05" w:rsidR="00F853B1" w:rsidRPr="001E1F98" w:rsidRDefault="00F853B1" w:rsidP="00F853B1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керуючись принципами, доброчесності, відповідальності та толерантності,       уклали цей Меморандум про таке:</w:t>
      </w:r>
    </w:p>
    <w:p w14:paraId="75C2A896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A1C4766" w14:textId="1249E8C9" w:rsidR="00F853B1" w:rsidRDefault="00F853B1" w:rsidP="00F853B1">
      <w:pPr>
        <w:pStyle w:val="ListParagraph"/>
        <w:numPr>
          <w:ilvl w:val="0"/>
          <w:numId w:val="17"/>
        </w:num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Загальні положення</w:t>
      </w:r>
    </w:p>
    <w:p w14:paraId="59F1B2E5" w14:textId="77777777" w:rsidR="00FB070D" w:rsidRPr="001E1F98" w:rsidRDefault="00FB070D" w:rsidP="00FB070D">
      <w:pPr>
        <w:pStyle w:val="ListParagraph"/>
        <w:spacing w:after="0" w:line="240" w:lineRule="auto"/>
        <w:ind w:left="1211"/>
        <w:rPr>
          <w:rFonts w:ascii="Times New Roman" w:hAnsi="Times New Roman"/>
          <w:b/>
          <w:bCs/>
          <w:sz w:val="28"/>
          <w:szCs w:val="28"/>
          <w:lang w:val="uk-UA"/>
        </w:rPr>
      </w:pPr>
    </w:p>
    <w:p w14:paraId="4880C840" w14:textId="55329DC4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1.1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Метою цього Меморандуму є співпраця Сторін задля </w:t>
      </w:r>
      <w:r w:rsidRPr="00FB070D">
        <w:rPr>
          <w:rFonts w:ascii="Times New Roman" w:hAnsi="Times New Roman"/>
          <w:sz w:val="28"/>
          <w:szCs w:val="28"/>
          <w:highlight w:val="yellow"/>
          <w:lang w:val="uk-UA"/>
        </w:rPr>
        <w:t>_________________</w:t>
      </w:r>
    </w:p>
    <w:p w14:paraId="5C3E92D3" w14:textId="7595D8E6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1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здійснюють координацію своїх дій для досягнення мети, визначеної цим Меморандумом.</w:t>
      </w:r>
    </w:p>
    <w:p w14:paraId="20DC8F21" w14:textId="2BB679EC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1.3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можуть укладати окремі договори, спрямовані на конкретизацію положень цього Меморандуму.</w:t>
      </w:r>
    </w:p>
    <w:p w14:paraId="5F889E26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4FB256C" w14:textId="066AF8DF" w:rsidR="00F853B1" w:rsidRPr="001E1F98" w:rsidRDefault="00F853B1" w:rsidP="00F853B1">
      <w:pPr>
        <w:pStyle w:val="ListParagraph"/>
        <w:numPr>
          <w:ilvl w:val="0"/>
          <w:numId w:val="17"/>
        </w:num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Напрями співробітництва</w:t>
      </w:r>
    </w:p>
    <w:p w14:paraId="62FFA3F7" w14:textId="77777777" w:rsidR="00FB070D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11D799C5" w14:textId="104C87BA" w:rsidR="00F853B1" w:rsidRPr="00FB070D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  <w:r>
        <w:rPr>
          <w:rFonts w:ascii="Times New Roman" w:hAnsi="Times New Roman"/>
          <w:sz w:val="28"/>
          <w:szCs w:val="28"/>
          <w:highlight w:val="yellow"/>
          <w:lang w:val="uk-UA"/>
        </w:rPr>
        <w:t>2.1.</w:t>
      </w:r>
      <w:r w:rsidR="00F853B1" w:rsidRPr="00FB070D">
        <w:rPr>
          <w:rFonts w:ascii="Times New Roman" w:hAnsi="Times New Roman"/>
          <w:sz w:val="28"/>
          <w:szCs w:val="28"/>
          <w:highlight w:val="yellow"/>
          <w:lang w:val="uk-UA"/>
        </w:rPr>
        <w:t>Сторони домовились співпрацювати у таких напрямках:</w:t>
      </w:r>
    </w:p>
    <w:p w14:paraId="322962E0" w14:textId="62AFEC34" w:rsidR="00FB070D" w:rsidRPr="00FB070D" w:rsidRDefault="00FB070D" w:rsidP="00FB070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46BB781C" w14:textId="501C2478" w:rsidR="00FB070D" w:rsidRPr="00FB070D" w:rsidRDefault="00FB070D" w:rsidP="00FB070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48DF0459" w14:textId="537BD160" w:rsidR="00FB070D" w:rsidRPr="00FB070D" w:rsidRDefault="00FB070D" w:rsidP="00FB070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0DABA4EE" w14:textId="23B0DF86" w:rsidR="00FB070D" w:rsidRPr="00FB070D" w:rsidRDefault="00FB070D" w:rsidP="00FB070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254358C2" w14:textId="77777777" w:rsidR="00FB070D" w:rsidRPr="00FB070D" w:rsidRDefault="00FB070D" w:rsidP="00FB070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0C607A2C" w14:textId="185C90BD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.</w:t>
      </w:r>
    </w:p>
    <w:p w14:paraId="1F256DF0" w14:textId="06A47835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2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Цей перелік не є вичерпним, Сторони можуть погоджувати інші напрями співпраці.</w:t>
      </w:r>
    </w:p>
    <w:p w14:paraId="2DA3D3BC" w14:textId="77777777" w:rsidR="00F853B1" w:rsidRDefault="00F853B1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3. Зобов’язання Сторін</w:t>
      </w:r>
    </w:p>
    <w:p w14:paraId="6F1F7889" w14:textId="77777777" w:rsidR="00FB070D" w:rsidRPr="001E1F98" w:rsidRDefault="00FB070D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</w:p>
    <w:p w14:paraId="00FEA832" w14:textId="2C9C95C7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3.1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Двосторонні зобов’язання Сторін за цим Меморандумом:</w:t>
      </w:r>
    </w:p>
    <w:p w14:paraId="448731EC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- всебічно сприяти реалізації Меморандуму у межах своєї компетенції;</w:t>
      </w:r>
    </w:p>
    <w:p w14:paraId="5096535D" w14:textId="054C5573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lastRenderedPageBreak/>
        <w:t>- координувати дії в рамках Меморандуму, інформувати іншу Сторону про здійснені та/або заплановані у рамках реалізації Меморандуму заходи.</w:t>
      </w:r>
    </w:p>
    <w:p w14:paraId="32090322" w14:textId="1B3627B1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3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погоджуються діяти відповідно до чинного законодавства України.</w:t>
      </w:r>
    </w:p>
    <w:p w14:paraId="568D2EDC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1EC9FBDB" w14:textId="77777777" w:rsidR="00F853B1" w:rsidRDefault="00F853B1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4. Порядок здійснення співробітництва</w:t>
      </w:r>
    </w:p>
    <w:p w14:paraId="7DFD0582" w14:textId="77777777" w:rsidR="00FB070D" w:rsidRPr="001E1F98" w:rsidRDefault="00FB070D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</w:p>
    <w:p w14:paraId="45CFC57E" w14:textId="36FF764B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1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інформують одна одну щодо окремих кроків у рамках співробітництва шляхом надсилання відповідних пропозицій на електронні адреси.</w:t>
      </w:r>
    </w:p>
    <w:p w14:paraId="4ED850CF" w14:textId="31C9C6DB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мають право вільно користуватися інформацією, отриманою в рамках реалізації цього Меморандуму, у тому числі поширювати її, зокрема публікувати на власних веб-сайтах та в інших інформаційних ресурсах.</w:t>
      </w:r>
    </w:p>
    <w:p w14:paraId="5BA0ED77" w14:textId="44247F4C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3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Кожна із Сторін призначає відповідальну особу за здійснення співробітництва між Сторонами шляхом обміну відповідними електронними повідомленнями.</w:t>
      </w:r>
    </w:p>
    <w:p w14:paraId="47C2C705" w14:textId="3CB36EFD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4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проводять консультації для обговорення дій, спрямованих на покращення якості співробітництва або щодо подальших планів співробітництва.</w:t>
      </w:r>
    </w:p>
    <w:p w14:paraId="1659EE06" w14:textId="29302FDB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5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Для досягнення мети цього Меморандуму Сторони можуть за взаємною згодою запрошувати до співробітництва в рамках узгоджених напрямів інші установи та організації незалежно від форм власності та підпорядкування, фізичних осіб.</w:t>
      </w:r>
    </w:p>
    <w:p w14:paraId="130D228A" w14:textId="59FE119A" w:rsidR="00F853B1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6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зобов’язуються забезпечити захист прав інтелектуальної власності під час здійснення співробітництва.</w:t>
      </w:r>
    </w:p>
    <w:p w14:paraId="5412856A" w14:textId="4B901B24" w:rsidR="00FB070D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.7. З метою забезпечення реалізації Мети цього Меморандуму, Сторони мають право спільно використовувати приміщення один одного, якщо таке використання передбачено законом. </w:t>
      </w:r>
    </w:p>
    <w:p w14:paraId="4BA0DE9F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79F2D11C" w14:textId="77777777" w:rsidR="00F853B1" w:rsidRPr="001E1F98" w:rsidRDefault="00F853B1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5. Конфіденційність</w:t>
      </w:r>
    </w:p>
    <w:p w14:paraId="06155FA5" w14:textId="77777777" w:rsidR="00FB070D" w:rsidRDefault="00FB070D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10FFA7F6" w14:textId="0317B103" w:rsidR="002D21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5.1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торони визнають, що вся інформація, яка прямо або опосередковано відноситься до даного Меморандуму, рівно як і інформація про діяльність кожної із Сторін або про діяльність будь-якої третьої сторони, яка має відношення до Сторін, яка не є загальнодоступною і яка стала відомою Сторонам в результаті укладення та/або виконання даного Меморандуму, вважається конфіденційною.</w:t>
      </w:r>
    </w:p>
    <w:p w14:paraId="686CD730" w14:textId="3FD7C66B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5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Крім того, для цілей цього Меморандуму конфіденційною вважається інформація, яка є секретною в тому розумінні, що вона в цілому або у певній формі і сукупності її складових, є невідомою та не є легкодоступною для осіб, які за звичай мають справу з даним видом інформації, у зв’язку з цим має комерційну цінність і була предметом адекватних існуючим обставинам заходів, які вживаються Сторонами відносно охорони її секретності. Також до конфіденційної інформації належить інша інформація, яка не складає комерційну таємницю у відповідності з законодавством України, однак, у відношенні якої Стороною письмово було заявлено про те, що вона є конфіденційною.</w:t>
      </w:r>
    </w:p>
    <w:p w14:paraId="3110CB57" w14:textId="678FE9B0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5.3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Якщо Сторони не домовились про інше, або інше не передбачено законодавством, то вони зобов’язуються не розголошувати та не розкривати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lastRenderedPageBreak/>
        <w:t>конфіденційну інформацію третім особам та не використовувати її в будь-яких цілях інакше, ніж в цілях належного виконання цього Меморандуму. Сторони зобов’язуються зі своєї сторони обмежити коло осіб, які матимуть доступ до такої інформації.</w:t>
      </w:r>
    </w:p>
    <w:p w14:paraId="5BD878B2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C558A2A" w14:textId="77777777" w:rsidR="00F853B1" w:rsidRPr="001E1F98" w:rsidRDefault="00F853B1" w:rsidP="00F853B1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6. Корупційні застереження</w:t>
      </w:r>
    </w:p>
    <w:p w14:paraId="28A26AFD" w14:textId="427E0598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6.1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При виконанні умов цього Меморандуму, Сторони, їх афілійовані особи, працівники та інші особи, залучені до реалізації цілей визначених цим Меморандумом:</w:t>
      </w:r>
    </w:p>
    <w:p w14:paraId="79EF3DF4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- суворо дотримуються вимог чинного законодавства, що застосовується до Сторін, включаючи, але не обмежуючись вимогами законодавства, спрямованого на протидію корупції, боротьбу з відмиванням грошей, а також дотримуються принципів прозорості та відкритості;</w:t>
      </w:r>
    </w:p>
    <w:p w14:paraId="6A28B5DF" w14:textId="77777777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- не виплачують, не пропонують виплатити і не дозволяють виплату будь- яких грошових коштів або передачу цінностей, пропонування проявів гостинності, прямо або опосередковано, будь-яким особам, для впливу на дії чи рішення цих осіб з метою отримати будь-які неправомірні вигоди або переваги чи з метою досягнення інших неправомірних цілей;</w:t>
      </w:r>
    </w:p>
    <w:p w14:paraId="36D60C25" w14:textId="511571DA" w:rsidR="00F853B1" w:rsidRPr="001E1F98" w:rsidRDefault="00F853B1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 xml:space="preserve">- не здійснюють дії, що кваліфікуються законодавством, як неправомірна вигода (дача / отримання </w:t>
      </w:r>
      <w:proofErr w:type="spellStart"/>
      <w:r w:rsidRPr="001E1F98">
        <w:rPr>
          <w:rFonts w:ascii="Times New Roman" w:hAnsi="Times New Roman"/>
          <w:sz w:val="28"/>
          <w:szCs w:val="28"/>
          <w:lang w:val="uk-UA"/>
        </w:rPr>
        <w:t>хабара</w:t>
      </w:r>
      <w:proofErr w:type="spellEnd"/>
      <w:r w:rsidRPr="001E1F98">
        <w:rPr>
          <w:rFonts w:ascii="Times New Roman" w:hAnsi="Times New Roman"/>
          <w:sz w:val="28"/>
          <w:szCs w:val="28"/>
          <w:lang w:val="uk-UA"/>
        </w:rPr>
        <w:t>, підкуп), а також дії, що порушують вимоги законодавства України та міжнародних актів про протидію легалізації (відмиванню) доходів, одержаних злочинним шляхом.</w:t>
      </w:r>
    </w:p>
    <w:p w14:paraId="4C9CC301" w14:textId="65CBBEB0" w:rsidR="00F853B1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6.2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Зазначене у цьому розділі антикорупційне застереження є істотною умовою цього Меморандуму. Сторони погоджуються, що будь-яке порушення, навіть часткове, вищезазначених умов однією із Сторін, яке з обґрунтованої точки зору Сторони може призвести до несприятливих наслідків, надаватиме одній із Сторін право в односторонньому порядку розірвати Меморандум шляхом направлення повідомлення рекомендованим листом. Таке повідомлення має містити короткий виклад обставин або фактів, що демонструють таке порушення, і має бути відправлене одній із Сторін не пізніше, ніж за 15 (п’ятнадцять) календарних днів до дати розірвання Меморандуму.</w:t>
      </w:r>
    </w:p>
    <w:p w14:paraId="78FDE932" w14:textId="77777777" w:rsidR="001E1F98" w:rsidRPr="001E1F98" w:rsidRDefault="001E1F98" w:rsidP="00F853B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34F1D5DB" w14:textId="77777777" w:rsidR="00F853B1" w:rsidRPr="001E1F98" w:rsidRDefault="00F853B1" w:rsidP="001E1F98">
      <w:pPr>
        <w:spacing w:after="0" w:line="24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7. Прикінцеві положення</w:t>
      </w:r>
    </w:p>
    <w:p w14:paraId="3CA5F9E4" w14:textId="77777777" w:rsidR="00F853B1" w:rsidRPr="001E1F98" w:rsidRDefault="00F853B1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7.1. Цей Меморандум набирає чинності з дати його підписання Сторонами та укладається строком на 5 років. Дія меморандуму автоматично продовжується на такий самий строк в разі відсутності заперечень з боку Сторін.</w:t>
      </w:r>
    </w:p>
    <w:p w14:paraId="467076AC" w14:textId="7A606733" w:rsidR="00F853B1" w:rsidRPr="001E1F98" w:rsidRDefault="00F853B1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7.2. Дію цього Меморандуму може бути припинено на вимогу однієї зі Сторін</w:t>
      </w:r>
      <w:r w:rsidR="00FB070D">
        <w:rPr>
          <w:rFonts w:ascii="Times New Roman" w:hAnsi="Times New Roman"/>
          <w:sz w:val="28"/>
          <w:szCs w:val="28"/>
          <w:lang w:val="uk-UA"/>
        </w:rPr>
        <w:t xml:space="preserve"> в будь-який час. </w:t>
      </w:r>
    </w:p>
    <w:p w14:paraId="6C157099" w14:textId="7695696E" w:rsid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7.3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Меморандум втрачає чинність на тридцятий день після отримання однією зі Сторін письмового повідомлення від іншої Сторони про бажання його припинити. </w:t>
      </w:r>
    </w:p>
    <w:p w14:paraId="108BC783" w14:textId="2BDDDC0D" w:rsidR="00F853B1" w:rsidRPr="001E1F98" w:rsidRDefault="00F853B1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7.</w:t>
      </w:r>
      <w:r w:rsidR="00FB070D">
        <w:rPr>
          <w:rFonts w:ascii="Times New Roman" w:hAnsi="Times New Roman"/>
          <w:sz w:val="28"/>
          <w:szCs w:val="28"/>
          <w:lang w:val="uk-UA"/>
        </w:rPr>
        <w:t>4.</w:t>
      </w:r>
      <w:r w:rsidRPr="001E1F98">
        <w:rPr>
          <w:rFonts w:ascii="Times New Roman" w:hAnsi="Times New Roman"/>
          <w:sz w:val="28"/>
          <w:szCs w:val="28"/>
          <w:lang w:val="uk-UA"/>
        </w:rPr>
        <w:t xml:space="preserve"> Зміни та доповнення до цього Меморандуму можуть бути внесені за взаємною згодою Сторін, що оформлюється додатковими угодами до цього</w:t>
      </w:r>
      <w:r w:rsidR="001E1F98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1E1F98">
        <w:rPr>
          <w:rFonts w:ascii="Times New Roman" w:hAnsi="Times New Roman"/>
          <w:sz w:val="28"/>
          <w:szCs w:val="28"/>
          <w:lang w:val="uk-UA"/>
        </w:rPr>
        <w:t>Меморандуму.</w:t>
      </w:r>
    </w:p>
    <w:p w14:paraId="7A15B80D" w14:textId="0560759B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lastRenderedPageBreak/>
        <w:t xml:space="preserve">7.5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Додаткові угоди та додатки до цього Меморандуму є його невід’ємними частинами і мають юридичну силу у разі, якщо вони викладені в письмовій формі та підписані Сторонами.</w:t>
      </w:r>
    </w:p>
    <w:p w14:paraId="2E42D3EB" w14:textId="089C636F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7.6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Спірні питання щодо тлумачення положень Меморандуму та його реалізації вирішуються шляхом проведення спільних консультацій та переговорів.</w:t>
      </w:r>
    </w:p>
    <w:p w14:paraId="54C8A853" w14:textId="10EF50F9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7.7.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 xml:space="preserve"> Цей Меморандум укладено в двох примірниках українською мовою для кожної із Сторін, при цьому всі екземпляри є автентичними та мають однакову юридичну силу.</w:t>
      </w:r>
    </w:p>
    <w:p w14:paraId="0E824DCB" w14:textId="1B7C72CB" w:rsid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7.8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Цей Меморандум не покладає на Сторони жодних фінансових зобов’язань.</w:t>
      </w:r>
    </w:p>
    <w:p w14:paraId="387ABEE8" w14:textId="3832C111" w:rsidR="00F853B1" w:rsidRPr="001E1F98" w:rsidRDefault="00FB070D" w:rsidP="00FB070D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7.9. </w:t>
      </w:r>
      <w:r w:rsidR="00F853B1" w:rsidRPr="001E1F98">
        <w:rPr>
          <w:rFonts w:ascii="Times New Roman" w:hAnsi="Times New Roman"/>
          <w:sz w:val="28"/>
          <w:szCs w:val="28"/>
          <w:lang w:val="uk-UA"/>
        </w:rPr>
        <w:t>Цей Меморандум не є попереднім договором у розумінні статті 635 Цивільного кодексу України та статті 182 Господарського кодексу України і не покладає на Сторони юридичних обов’язків щодо укладення в майбутньому основного договору.</w:t>
      </w:r>
    </w:p>
    <w:p w14:paraId="4BDC822B" w14:textId="77777777" w:rsidR="00F853B1" w:rsidRPr="001E1F98" w:rsidRDefault="00F853B1" w:rsidP="00F853B1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 w:eastAsia="uk-UA"/>
        </w:rPr>
      </w:pPr>
    </w:p>
    <w:p w14:paraId="04ED4EEB" w14:textId="706EF362" w:rsidR="002D21B1" w:rsidRPr="001E1F98" w:rsidRDefault="00D55AE3" w:rsidP="001E1F98">
      <w:pPr>
        <w:pStyle w:val="ListParagraph"/>
        <w:numPr>
          <w:ilvl w:val="0"/>
          <w:numId w:val="18"/>
        </w:numPr>
        <w:tabs>
          <w:tab w:val="left" w:pos="284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 w:eastAsia="uk-UA"/>
        </w:rPr>
      </w:pPr>
      <w:r w:rsidRPr="001E1F98">
        <w:rPr>
          <w:rFonts w:ascii="Times New Roman" w:hAnsi="Times New Roman"/>
          <w:b/>
          <w:sz w:val="28"/>
          <w:szCs w:val="28"/>
          <w:lang w:val="uk-UA" w:eastAsia="uk-UA"/>
        </w:rPr>
        <w:t>Підписи</w:t>
      </w:r>
      <w:r w:rsidR="002D21B1" w:rsidRPr="001E1F98">
        <w:rPr>
          <w:rFonts w:ascii="Times New Roman" w:hAnsi="Times New Roman"/>
          <w:b/>
          <w:sz w:val="28"/>
          <w:szCs w:val="28"/>
          <w:lang w:val="uk-UA" w:eastAsia="uk-UA"/>
        </w:rPr>
        <w:t xml:space="preserve"> сторін</w:t>
      </w:r>
    </w:p>
    <w:p w14:paraId="6E1298B5" w14:textId="77777777" w:rsidR="00FC5C78" w:rsidRPr="001E1F98" w:rsidRDefault="00FC5C78" w:rsidP="00BE4994">
      <w:pPr>
        <w:pStyle w:val="ListParagraph"/>
        <w:tabs>
          <w:tab w:val="left" w:pos="284"/>
        </w:tabs>
        <w:spacing w:after="0" w:line="240" w:lineRule="auto"/>
        <w:ind w:left="0"/>
        <w:rPr>
          <w:rFonts w:ascii="Times New Roman" w:hAnsi="Times New Roman"/>
          <w:b/>
          <w:sz w:val="28"/>
          <w:szCs w:val="28"/>
          <w:lang w:val="uk-UA" w:eastAsia="uk-UA"/>
        </w:rPr>
      </w:pPr>
    </w:p>
    <w:tbl>
      <w:tblPr>
        <w:tblStyle w:val="TableGrid"/>
        <w:tblpPr w:leftFromText="180" w:rightFromText="180" w:vertAnchor="text" w:tblpY="1"/>
        <w:tblOverlap w:val="never"/>
        <w:tblW w:w="50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7"/>
        <w:gridCol w:w="545"/>
      </w:tblGrid>
      <w:tr w:rsidR="002A0C54" w:rsidRPr="00B94C2A" w14:paraId="39EE24A1" w14:textId="77777777" w:rsidTr="002A0C54">
        <w:tc>
          <w:tcPr>
            <w:tcW w:w="4547" w:type="dxa"/>
          </w:tcPr>
          <w:p w14:paraId="2CB114A4" w14:textId="1D44A5B4" w:rsidR="002A0C54" w:rsidRPr="001E1F98" w:rsidRDefault="002A0C54" w:rsidP="002A0C54">
            <w:pPr>
              <w:shd w:val="clear" w:color="auto" w:fill="FFFFFF"/>
              <w:spacing w:after="0" w:line="240" w:lineRule="auto"/>
              <w:ind w:right="193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lang w:val="uk-UA"/>
              </w:rPr>
            </w:pPr>
            <w:r w:rsidRPr="001E1F98">
              <w:rPr>
                <w:rFonts w:ascii="Times New Roman" w:hAnsi="Times New Roman"/>
                <w:b/>
                <w:bCs/>
                <w:sz w:val="28"/>
                <w:szCs w:val="28"/>
                <w:lang w:val="uk-UA"/>
              </w:rPr>
              <w:t>Сторона 1</w:t>
            </w:r>
          </w:p>
          <w:p w14:paraId="11BE4ADD" w14:textId="73B22B80" w:rsidR="001C7A34" w:rsidRDefault="001C7A34" w:rsidP="002A0C5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uk-UA"/>
              </w:rPr>
            </w:pPr>
          </w:p>
          <w:p w14:paraId="153BC085" w14:textId="6FAB89E8" w:rsidR="002B3E26" w:rsidRDefault="002B3E26" w:rsidP="002A0C5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uk-UA"/>
              </w:rPr>
            </w:pPr>
          </w:p>
          <w:p w14:paraId="22D67CBF" w14:textId="197C81C8" w:rsidR="00B94C2A" w:rsidRDefault="00B94C2A" w:rsidP="002A0C5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uk-UA"/>
              </w:rPr>
            </w:pPr>
          </w:p>
          <w:p w14:paraId="588B99B1" w14:textId="77777777" w:rsidR="00B94C2A" w:rsidRPr="001E1F98" w:rsidRDefault="00B94C2A" w:rsidP="002A0C5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uk-UA"/>
              </w:rPr>
            </w:pPr>
          </w:p>
          <w:p w14:paraId="0A32E2F1" w14:textId="12057437" w:rsidR="002A0C54" w:rsidRPr="001E1F98" w:rsidRDefault="002A0C54" w:rsidP="005B2495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0" w:right="13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1E1F98">
              <w:rPr>
                <w:rFonts w:ascii="Times New Roman" w:hAnsi="Times New Roman"/>
                <w:sz w:val="28"/>
                <w:szCs w:val="28"/>
                <w:lang w:val="uk-UA"/>
              </w:rPr>
              <w:t>_____________</w:t>
            </w:r>
            <w:r w:rsidRPr="005B2495">
              <w:rPr>
                <w:rFonts w:ascii="Times New Roman" w:hAnsi="Times New Roman"/>
                <w:b/>
                <w:bCs/>
                <w:sz w:val="28"/>
                <w:szCs w:val="28"/>
                <w:lang w:val="uk-UA"/>
              </w:rPr>
              <w:t xml:space="preserve"> </w:t>
            </w:r>
          </w:p>
          <w:p w14:paraId="683ABEAE" w14:textId="77777777" w:rsidR="002A0C54" w:rsidRPr="001E1F98" w:rsidRDefault="002A0C54" w:rsidP="002A0C54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0" w:right="130" w:firstLine="176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1E1F98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    </w:t>
            </w:r>
          </w:p>
          <w:p w14:paraId="380211A9" w14:textId="77777777" w:rsidR="002A0C54" w:rsidRPr="001E1F98" w:rsidRDefault="002A0C54" w:rsidP="002A0C54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0" w:right="130" w:firstLine="176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5D38DDD6" w14:textId="30B201F6" w:rsidR="002A0C54" w:rsidRPr="001E1F98" w:rsidRDefault="002A0C54" w:rsidP="002A0C54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0" w:right="130" w:firstLine="176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1E1F98">
              <w:rPr>
                <w:rFonts w:ascii="Times New Roman" w:hAnsi="Times New Roman"/>
                <w:sz w:val="28"/>
                <w:szCs w:val="28"/>
                <w:lang w:val="uk-UA"/>
              </w:rPr>
              <w:t>М.П.</w:t>
            </w:r>
          </w:p>
        </w:tc>
        <w:tc>
          <w:tcPr>
            <w:tcW w:w="545" w:type="dxa"/>
          </w:tcPr>
          <w:p w14:paraId="69A353F9" w14:textId="77777777" w:rsidR="002A0C54" w:rsidRPr="001E1F98" w:rsidRDefault="002A0C54" w:rsidP="002A0C54">
            <w:pPr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right="13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</w:tc>
      </w:tr>
      <w:tr w:rsidR="002A0C54" w:rsidRPr="00B94C2A" w14:paraId="3B8121F8" w14:textId="77777777" w:rsidTr="002A0C54">
        <w:tc>
          <w:tcPr>
            <w:tcW w:w="4547" w:type="dxa"/>
          </w:tcPr>
          <w:p w14:paraId="165C9930" w14:textId="77777777" w:rsidR="002A0C54" w:rsidRPr="001E1F98" w:rsidRDefault="002A0C54" w:rsidP="002A0C54">
            <w:pPr>
              <w:shd w:val="clear" w:color="auto" w:fill="FFFFFF"/>
              <w:spacing w:after="0" w:line="240" w:lineRule="auto"/>
              <w:ind w:right="193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lang w:val="uk-UA"/>
              </w:rPr>
            </w:pPr>
          </w:p>
          <w:p w14:paraId="054C06BC" w14:textId="4060B1B1" w:rsidR="002A0C54" w:rsidRPr="001E1F98" w:rsidRDefault="002A0C54" w:rsidP="002A0C54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450" w:right="13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588DB1EF" w14:textId="77777777" w:rsidR="002A0C54" w:rsidRPr="001E1F98" w:rsidRDefault="002A0C54" w:rsidP="002A0C54">
            <w:pPr>
              <w:pStyle w:val="ListParagraph"/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450" w:right="13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48F52FE7" w14:textId="7A474B9A" w:rsidR="002A0C54" w:rsidRPr="001E1F98" w:rsidRDefault="002A0C54" w:rsidP="002A0C54">
            <w:pPr>
              <w:shd w:val="clear" w:color="auto" w:fill="FFFFFF"/>
              <w:spacing w:after="0" w:line="240" w:lineRule="auto"/>
              <w:ind w:right="193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lang w:val="uk-UA"/>
              </w:rPr>
            </w:pPr>
            <w:r w:rsidRPr="001E1F98">
              <w:rPr>
                <w:rFonts w:ascii="Times New Roman" w:hAnsi="Times New Roman"/>
                <w:sz w:val="28"/>
                <w:szCs w:val="28"/>
                <w:lang w:val="uk-UA"/>
              </w:rPr>
              <w:t xml:space="preserve">    </w:t>
            </w:r>
          </w:p>
        </w:tc>
        <w:tc>
          <w:tcPr>
            <w:tcW w:w="545" w:type="dxa"/>
          </w:tcPr>
          <w:p w14:paraId="013B7C86" w14:textId="77777777" w:rsidR="002A0C54" w:rsidRPr="001E1F98" w:rsidRDefault="002A0C54" w:rsidP="002A0C54">
            <w:pPr>
              <w:widowControl w:val="0"/>
              <w:tabs>
                <w:tab w:val="left" w:pos="851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right="13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</w:tc>
      </w:tr>
    </w:tbl>
    <w:p w14:paraId="7FF3DE0B" w14:textId="707AD7F9" w:rsidR="002A0C54" w:rsidRPr="001E1F98" w:rsidRDefault="002A0C54" w:rsidP="002A0C54">
      <w:pPr>
        <w:shd w:val="clear" w:color="auto" w:fill="FFFFFF"/>
        <w:tabs>
          <w:tab w:val="left" w:leader="underscore" w:pos="5702"/>
          <w:tab w:val="left" w:leader="underscore" w:pos="7322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1E1F98">
        <w:rPr>
          <w:rFonts w:ascii="Times New Roman" w:hAnsi="Times New Roman"/>
          <w:b/>
          <w:bCs/>
          <w:sz w:val="28"/>
          <w:szCs w:val="28"/>
          <w:lang w:val="uk-UA"/>
        </w:rPr>
        <w:t>Сторона 2</w:t>
      </w:r>
    </w:p>
    <w:p w14:paraId="383D56F0" w14:textId="3B7CAC0C" w:rsidR="002A0C54" w:rsidRPr="001E1F98" w:rsidRDefault="002A0C54" w:rsidP="006F459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52CD0FDD" w14:textId="4C4ACCF0" w:rsidR="002A0C54" w:rsidRPr="001E1F98" w:rsidRDefault="002A0C54" w:rsidP="002A0C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6CA4E60E" w14:textId="77777777" w:rsidR="001C7A34" w:rsidRPr="001E1F98" w:rsidRDefault="001C7A34" w:rsidP="002A0C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59996DAD" w14:textId="1677E2DF" w:rsidR="002A0C54" w:rsidRPr="001E1F98" w:rsidRDefault="002A0C54" w:rsidP="002A0C54">
      <w:pPr>
        <w:pStyle w:val="ListParagraph"/>
        <w:widowControl w:val="0"/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34" w:right="130"/>
        <w:jc w:val="center"/>
        <w:rPr>
          <w:rFonts w:ascii="Times New Roman" w:hAnsi="Times New Roman"/>
          <w:sz w:val="28"/>
          <w:szCs w:val="28"/>
          <w:lang w:val="uk-UA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 xml:space="preserve">_______________ </w:t>
      </w:r>
    </w:p>
    <w:p w14:paraId="28ECB50B" w14:textId="77777777" w:rsidR="002A0C54" w:rsidRPr="001E1F98" w:rsidRDefault="002A0C54" w:rsidP="002A0C54">
      <w:pPr>
        <w:shd w:val="clear" w:color="auto" w:fill="FFFFFF"/>
        <w:tabs>
          <w:tab w:val="left" w:leader="underscore" w:pos="5702"/>
          <w:tab w:val="left" w:leader="underscore" w:pos="7322"/>
        </w:tabs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203033B" w14:textId="77777777" w:rsidR="002A0C54" w:rsidRPr="001E1F98" w:rsidRDefault="002A0C54" w:rsidP="002A0C54">
      <w:pPr>
        <w:shd w:val="clear" w:color="auto" w:fill="FFFFFF"/>
        <w:tabs>
          <w:tab w:val="left" w:leader="underscore" w:pos="5702"/>
          <w:tab w:val="left" w:leader="underscore" w:pos="7322"/>
        </w:tabs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7699D11" w14:textId="1BEA2E68" w:rsidR="002E2B8F" w:rsidRPr="001E1F98" w:rsidRDefault="002A0C54" w:rsidP="001C7A34">
      <w:pPr>
        <w:shd w:val="clear" w:color="auto" w:fill="FFFFFF"/>
        <w:tabs>
          <w:tab w:val="left" w:leader="underscore" w:pos="5702"/>
          <w:tab w:val="left" w:leader="underscore" w:pos="7322"/>
        </w:tabs>
        <w:spacing w:after="0" w:line="240" w:lineRule="auto"/>
        <w:rPr>
          <w:rFonts w:ascii="Times New Roman" w:hAnsi="Times New Roman"/>
          <w:sz w:val="28"/>
          <w:szCs w:val="28"/>
        </w:rPr>
      </w:pPr>
      <w:r w:rsidRPr="001E1F98">
        <w:rPr>
          <w:rFonts w:ascii="Times New Roman" w:hAnsi="Times New Roman"/>
          <w:sz w:val="28"/>
          <w:szCs w:val="28"/>
          <w:lang w:val="uk-UA"/>
        </w:rPr>
        <w:t>М.П.</w:t>
      </w:r>
      <w:r w:rsidRPr="001E1F98">
        <w:rPr>
          <w:rFonts w:ascii="Times New Roman" w:hAnsi="Times New Roman"/>
          <w:sz w:val="28"/>
          <w:szCs w:val="28"/>
        </w:rPr>
        <w:br w:type="textWrapping" w:clear="all"/>
      </w:r>
    </w:p>
    <w:p w14:paraId="751AC4BD" w14:textId="77777777" w:rsidR="002A0C54" w:rsidRPr="001E1F98" w:rsidRDefault="002A0C54">
      <w:pPr>
        <w:shd w:val="clear" w:color="auto" w:fill="FFFFFF"/>
        <w:tabs>
          <w:tab w:val="left" w:leader="underscore" w:pos="5702"/>
          <w:tab w:val="left" w:leader="underscore" w:pos="7322"/>
        </w:tabs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2A0C54" w:rsidRPr="001E1F98" w:rsidSect="00633A1E">
      <w:headerReference w:type="even" r:id="rId11"/>
      <w:headerReference w:type="default" r:id="rId12"/>
      <w:pgSz w:w="11906" w:h="16838" w:code="9"/>
      <w:pgMar w:top="851" w:right="567" w:bottom="993" w:left="1701" w:header="425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C002A" w14:textId="77777777" w:rsidR="00983326" w:rsidRDefault="00983326" w:rsidP="000E7EEF">
      <w:pPr>
        <w:spacing w:after="0" w:line="240" w:lineRule="auto"/>
      </w:pPr>
      <w:r>
        <w:separator/>
      </w:r>
    </w:p>
  </w:endnote>
  <w:endnote w:type="continuationSeparator" w:id="0">
    <w:p w14:paraId="631120AE" w14:textId="77777777" w:rsidR="00983326" w:rsidRDefault="00983326" w:rsidP="000E7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B02C2" w14:textId="77777777" w:rsidR="00983326" w:rsidRDefault="00983326" w:rsidP="000E7EEF">
      <w:pPr>
        <w:spacing w:after="0" w:line="240" w:lineRule="auto"/>
      </w:pPr>
      <w:r>
        <w:separator/>
      </w:r>
    </w:p>
  </w:footnote>
  <w:footnote w:type="continuationSeparator" w:id="0">
    <w:p w14:paraId="4438C38F" w14:textId="77777777" w:rsidR="00983326" w:rsidRDefault="00983326" w:rsidP="000E7E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3546D" w14:textId="77777777" w:rsidR="00915CC6" w:rsidRDefault="00915CC6" w:rsidP="00DD7B5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7A9084" w14:textId="77777777" w:rsidR="00915CC6" w:rsidRDefault="00915C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85EC4" w14:textId="2290DEC7" w:rsidR="00915CC6" w:rsidRPr="0057685D" w:rsidRDefault="00915CC6" w:rsidP="00DD7B53">
    <w:pPr>
      <w:pStyle w:val="Header"/>
      <w:framePr w:wrap="around" w:vAnchor="text" w:hAnchor="margin" w:xAlign="center" w:y="1"/>
      <w:rPr>
        <w:rStyle w:val="PageNumber"/>
        <w:rFonts w:ascii="Times New Roman" w:hAnsi="Times New Roman" w:cs="Times New Roman"/>
        <w:sz w:val="28"/>
        <w:szCs w:val="28"/>
      </w:rPr>
    </w:pPr>
    <w:r w:rsidRPr="0057685D">
      <w:rPr>
        <w:rStyle w:val="PageNumber"/>
        <w:rFonts w:ascii="Times New Roman" w:hAnsi="Times New Roman" w:cs="Times New Roman"/>
        <w:sz w:val="28"/>
        <w:szCs w:val="28"/>
      </w:rPr>
      <w:fldChar w:fldCharType="begin"/>
    </w:r>
    <w:r w:rsidRPr="0057685D">
      <w:rPr>
        <w:rStyle w:val="PageNumber"/>
        <w:rFonts w:ascii="Times New Roman" w:hAnsi="Times New Roman" w:cs="Times New Roman"/>
        <w:sz w:val="28"/>
        <w:szCs w:val="28"/>
      </w:rPr>
      <w:instrText xml:space="preserve">PAGE  </w:instrText>
    </w:r>
    <w:r w:rsidRPr="0057685D">
      <w:rPr>
        <w:rStyle w:val="PageNumber"/>
        <w:rFonts w:ascii="Times New Roman" w:hAnsi="Times New Roman" w:cs="Times New Roman"/>
        <w:sz w:val="28"/>
        <w:szCs w:val="28"/>
      </w:rPr>
      <w:fldChar w:fldCharType="separate"/>
    </w:r>
    <w:r w:rsidR="00E62990">
      <w:rPr>
        <w:rStyle w:val="PageNumber"/>
        <w:rFonts w:ascii="Times New Roman" w:hAnsi="Times New Roman" w:cs="Times New Roman"/>
        <w:noProof/>
        <w:sz w:val="28"/>
        <w:szCs w:val="28"/>
      </w:rPr>
      <w:t>4</w:t>
    </w:r>
    <w:r w:rsidRPr="0057685D">
      <w:rPr>
        <w:rStyle w:val="PageNumber"/>
        <w:rFonts w:ascii="Times New Roman" w:hAnsi="Times New Roman" w:cs="Times New Roman"/>
        <w:sz w:val="28"/>
        <w:szCs w:val="28"/>
      </w:rPr>
      <w:fldChar w:fldCharType="end"/>
    </w:r>
  </w:p>
  <w:p w14:paraId="2C283E4D" w14:textId="77777777" w:rsidR="00915CC6" w:rsidRPr="00984860" w:rsidRDefault="00915CC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FB0EA30"/>
    <w:lvl w:ilvl="0">
      <w:numFmt w:val="bullet"/>
      <w:lvlText w:val="*"/>
      <w:lvlJc w:val="left"/>
    </w:lvl>
  </w:abstractNum>
  <w:abstractNum w:abstractNumId="1" w15:restartNumberingAfterBreak="0">
    <w:nsid w:val="00F32640"/>
    <w:multiLevelType w:val="multilevel"/>
    <w:tmpl w:val="AF327E6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1E71AEB"/>
    <w:multiLevelType w:val="hybridMultilevel"/>
    <w:tmpl w:val="9C0E758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C69BF"/>
    <w:multiLevelType w:val="hybridMultilevel"/>
    <w:tmpl w:val="2266090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0460241"/>
    <w:multiLevelType w:val="hybridMultilevel"/>
    <w:tmpl w:val="A8C06146"/>
    <w:lvl w:ilvl="0" w:tplc="4C782436">
      <w:start w:val="1"/>
      <w:numFmt w:val="decimal"/>
      <w:lvlText w:val="%1."/>
      <w:lvlJc w:val="left"/>
      <w:pPr>
        <w:ind w:left="1755" w:hanging="102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55" w:hanging="180"/>
      </w:pPr>
      <w:rPr>
        <w:rFonts w:cs="Times New Roman"/>
      </w:rPr>
    </w:lvl>
  </w:abstractNum>
  <w:abstractNum w:abstractNumId="5" w15:restartNumberingAfterBreak="0">
    <w:nsid w:val="176F3149"/>
    <w:multiLevelType w:val="hybridMultilevel"/>
    <w:tmpl w:val="13E20E4C"/>
    <w:lvl w:ilvl="0" w:tplc="A23684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A6731"/>
    <w:multiLevelType w:val="hybridMultilevel"/>
    <w:tmpl w:val="1D742A7C"/>
    <w:lvl w:ilvl="0" w:tplc="366E7A58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24756816"/>
    <w:multiLevelType w:val="hybridMultilevel"/>
    <w:tmpl w:val="DCBC9AF4"/>
    <w:lvl w:ilvl="0" w:tplc="0422000F">
      <w:start w:val="1"/>
      <w:numFmt w:val="decimal"/>
      <w:lvlText w:val="%1."/>
      <w:lvlJc w:val="left"/>
      <w:pPr>
        <w:ind w:left="1571" w:hanging="360"/>
      </w:pPr>
    </w:lvl>
    <w:lvl w:ilvl="1" w:tplc="04220019" w:tentative="1">
      <w:start w:val="1"/>
      <w:numFmt w:val="lowerLetter"/>
      <w:lvlText w:val="%2."/>
      <w:lvlJc w:val="left"/>
      <w:pPr>
        <w:ind w:left="2291" w:hanging="360"/>
      </w:pPr>
    </w:lvl>
    <w:lvl w:ilvl="2" w:tplc="0422001B" w:tentative="1">
      <w:start w:val="1"/>
      <w:numFmt w:val="lowerRoman"/>
      <w:lvlText w:val="%3."/>
      <w:lvlJc w:val="right"/>
      <w:pPr>
        <w:ind w:left="3011" w:hanging="180"/>
      </w:pPr>
    </w:lvl>
    <w:lvl w:ilvl="3" w:tplc="0422000F" w:tentative="1">
      <w:start w:val="1"/>
      <w:numFmt w:val="decimal"/>
      <w:lvlText w:val="%4."/>
      <w:lvlJc w:val="left"/>
      <w:pPr>
        <w:ind w:left="3731" w:hanging="360"/>
      </w:pPr>
    </w:lvl>
    <w:lvl w:ilvl="4" w:tplc="04220019" w:tentative="1">
      <w:start w:val="1"/>
      <w:numFmt w:val="lowerLetter"/>
      <w:lvlText w:val="%5."/>
      <w:lvlJc w:val="left"/>
      <w:pPr>
        <w:ind w:left="4451" w:hanging="360"/>
      </w:pPr>
    </w:lvl>
    <w:lvl w:ilvl="5" w:tplc="0422001B" w:tentative="1">
      <w:start w:val="1"/>
      <w:numFmt w:val="lowerRoman"/>
      <w:lvlText w:val="%6."/>
      <w:lvlJc w:val="right"/>
      <w:pPr>
        <w:ind w:left="5171" w:hanging="180"/>
      </w:pPr>
    </w:lvl>
    <w:lvl w:ilvl="6" w:tplc="0422000F" w:tentative="1">
      <w:start w:val="1"/>
      <w:numFmt w:val="decimal"/>
      <w:lvlText w:val="%7."/>
      <w:lvlJc w:val="left"/>
      <w:pPr>
        <w:ind w:left="5891" w:hanging="360"/>
      </w:pPr>
    </w:lvl>
    <w:lvl w:ilvl="7" w:tplc="04220019" w:tentative="1">
      <w:start w:val="1"/>
      <w:numFmt w:val="lowerLetter"/>
      <w:lvlText w:val="%8."/>
      <w:lvlJc w:val="left"/>
      <w:pPr>
        <w:ind w:left="6611" w:hanging="360"/>
      </w:pPr>
    </w:lvl>
    <w:lvl w:ilvl="8" w:tplc="0422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 w15:restartNumberingAfterBreak="0">
    <w:nsid w:val="29E27790"/>
    <w:multiLevelType w:val="hybridMultilevel"/>
    <w:tmpl w:val="C392691E"/>
    <w:lvl w:ilvl="0" w:tplc="CA188174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38735942"/>
    <w:multiLevelType w:val="hybridMultilevel"/>
    <w:tmpl w:val="CFAED888"/>
    <w:lvl w:ilvl="0" w:tplc="419C626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931" w:hanging="360"/>
      </w:pPr>
    </w:lvl>
    <w:lvl w:ilvl="2" w:tplc="0422001B" w:tentative="1">
      <w:start w:val="1"/>
      <w:numFmt w:val="lowerRoman"/>
      <w:lvlText w:val="%3."/>
      <w:lvlJc w:val="right"/>
      <w:pPr>
        <w:ind w:left="2651" w:hanging="180"/>
      </w:pPr>
    </w:lvl>
    <w:lvl w:ilvl="3" w:tplc="0422000F" w:tentative="1">
      <w:start w:val="1"/>
      <w:numFmt w:val="decimal"/>
      <w:lvlText w:val="%4."/>
      <w:lvlJc w:val="left"/>
      <w:pPr>
        <w:ind w:left="3371" w:hanging="360"/>
      </w:pPr>
    </w:lvl>
    <w:lvl w:ilvl="4" w:tplc="04220019" w:tentative="1">
      <w:start w:val="1"/>
      <w:numFmt w:val="lowerLetter"/>
      <w:lvlText w:val="%5."/>
      <w:lvlJc w:val="left"/>
      <w:pPr>
        <w:ind w:left="4091" w:hanging="360"/>
      </w:pPr>
    </w:lvl>
    <w:lvl w:ilvl="5" w:tplc="0422001B" w:tentative="1">
      <w:start w:val="1"/>
      <w:numFmt w:val="lowerRoman"/>
      <w:lvlText w:val="%6."/>
      <w:lvlJc w:val="right"/>
      <w:pPr>
        <w:ind w:left="4811" w:hanging="180"/>
      </w:pPr>
    </w:lvl>
    <w:lvl w:ilvl="6" w:tplc="0422000F" w:tentative="1">
      <w:start w:val="1"/>
      <w:numFmt w:val="decimal"/>
      <w:lvlText w:val="%7."/>
      <w:lvlJc w:val="left"/>
      <w:pPr>
        <w:ind w:left="5531" w:hanging="360"/>
      </w:pPr>
    </w:lvl>
    <w:lvl w:ilvl="7" w:tplc="04220019" w:tentative="1">
      <w:start w:val="1"/>
      <w:numFmt w:val="lowerLetter"/>
      <w:lvlText w:val="%8."/>
      <w:lvlJc w:val="left"/>
      <w:pPr>
        <w:ind w:left="6251" w:hanging="360"/>
      </w:pPr>
    </w:lvl>
    <w:lvl w:ilvl="8" w:tplc="042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3CDC7784"/>
    <w:multiLevelType w:val="multilevel"/>
    <w:tmpl w:val="B484D314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11" w15:restartNumberingAfterBreak="0">
    <w:nsid w:val="3E7C6828"/>
    <w:multiLevelType w:val="hybridMultilevel"/>
    <w:tmpl w:val="045802B8"/>
    <w:lvl w:ilvl="0" w:tplc="B6381B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A0DDF"/>
    <w:multiLevelType w:val="hybridMultilevel"/>
    <w:tmpl w:val="0B3653BC"/>
    <w:lvl w:ilvl="0" w:tplc="F3D2489C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3" w15:restartNumberingAfterBreak="0">
    <w:nsid w:val="6B7B0923"/>
    <w:multiLevelType w:val="hybridMultilevel"/>
    <w:tmpl w:val="65A03AAA"/>
    <w:lvl w:ilvl="0" w:tplc="042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B38DD"/>
    <w:multiLevelType w:val="hybridMultilevel"/>
    <w:tmpl w:val="90B28648"/>
    <w:lvl w:ilvl="0" w:tplc="8F288706">
      <w:start w:val="1"/>
      <w:numFmt w:val="decimal"/>
      <w:lvlText w:val="%1."/>
      <w:lvlJc w:val="left"/>
      <w:pPr>
        <w:ind w:left="12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15" w15:restartNumberingAfterBreak="0">
    <w:nsid w:val="70111721"/>
    <w:multiLevelType w:val="hybridMultilevel"/>
    <w:tmpl w:val="167E26E2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1">
      <w:start w:val="1"/>
      <w:numFmt w:val="decimal"/>
      <w:lvlText w:val="%2)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13E3126"/>
    <w:multiLevelType w:val="hybridMultilevel"/>
    <w:tmpl w:val="56C080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88E1E0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673D"/>
    <w:multiLevelType w:val="hybridMultilevel"/>
    <w:tmpl w:val="835038F8"/>
    <w:lvl w:ilvl="0" w:tplc="6BF05AFA">
      <w:start w:val="1"/>
      <w:numFmt w:val="decimal"/>
      <w:lvlText w:val="%1."/>
      <w:lvlJc w:val="left"/>
      <w:pPr>
        <w:ind w:left="1095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815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35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55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75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95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15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35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55" w:hanging="180"/>
      </w:pPr>
      <w:rPr>
        <w:rFonts w:cs="Times New Roman"/>
      </w:rPr>
    </w:lvl>
  </w:abstractNum>
  <w:abstractNum w:abstractNumId="18" w15:restartNumberingAfterBreak="0">
    <w:nsid w:val="74AF3248"/>
    <w:multiLevelType w:val="hybridMultilevel"/>
    <w:tmpl w:val="749050B8"/>
    <w:lvl w:ilvl="0" w:tplc="CFAA3A3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17943"/>
    <w:multiLevelType w:val="singleLevel"/>
    <w:tmpl w:val="CF2C49FA"/>
    <w:lvl w:ilvl="0">
      <w:start w:val="1"/>
      <w:numFmt w:val="decimal"/>
      <w:lvlText w:val="%1."/>
      <w:legacy w:legacy="1" w:legacySpace="0" w:legacyIndent="346"/>
      <w:lvlJc w:val="left"/>
      <w:rPr>
        <w:rFonts w:ascii="Times New Roman" w:hAnsi="Times New Roman" w:cs="Times New Roman" w:hint="default"/>
      </w:rPr>
    </w:lvl>
  </w:abstractNum>
  <w:num w:numId="1" w16cid:durableId="1087457276">
    <w:abstractNumId w:val="3"/>
  </w:num>
  <w:num w:numId="2" w16cid:durableId="2109616278">
    <w:abstractNumId w:val="16"/>
  </w:num>
  <w:num w:numId="3" w16cid:durableId="391849035">
    <w:abstractNumId w:val="0"/>
    <w:lvlOverride w:ilvl="0">
      <w:lvl w:ilvl="0">
        <w:numFmt w:val="bullet"/>
        <w:lvlText w:val="•"/>
        <w:legacy w:legacy="1" w:legacySpace="0" w:legacyIndent="353"/>
        <w:lvlJc w:val="left"/>
        <w:rPr>
          <w:rFonts w:ascii="Arial" w:hAnsi="Arial" w:hint="default"/>
        </w:rPr>
      </w:lvl>
    </w:lvlOverride>
  </w:num>
  <w:num w:numId="4" w16cid:durableId="1330405537">
    <w:abstractNumId w:val="0"/>
    <w:lvlOverride w:ilvl="0">
      <w:lvl w:ilvl="0">
        <w:numFmt w:val="bullet"/>
        <w:lvlText w:val="•"/>
        <w:legacy w:legacy="1" w:legacySpace="0" w:legacyIndent="346"/>
        <w:lvlJc w:val="left"/>
        <w:rPr>
          <w:rFonts w:ascii="Arial" w:hAnsi="Arial" w:hint="default"/>
        </w:rPr>
      </w:lvl>
    </w:lvlOverride>
  </w:num>
  <w:num w:numId="5" w16cid:durableId="1538929795">
    <w:abstractNumId w:val="19"/>
  </w:num>
  <w:num w:numId="6" w16cid:durableId="589897896">
    <w:abstractNumId w:val="4"/>
  </w:num>
  <w:num w:numId="7" w16cid:durableId="849486759">
    <w:abstractNumId w:val="12"/>
  </w:num>
  <w:num w:numId="8" w16cid:durableId="806628038">
    <w:abstractNumId w:val="17"/>
  </w:num>
  <w:num w:numId="9" w16cid:durableId="1224022058">
    <w:abstractNumId w:val="14"/>
  </w:num>
  <w:num w:numId="10" w16cid:durableId="49810885">
    <w:abstractNumId w:val="8"/>
  </w:num>
  <w:num w:numId="11" w16cid:durableId="1764260577">
    <w:abstractNumId w:val="15"/>
  </w:num>
  <w:num w:numId="12" w16cid:durableId="1983924109">
    <w:abstractNumId w:val="2"/>
  </w:num>
  <w:num w:numId="13" w16cid:durableId="1868983632">
    <w:abstractNumId w:val="5"/>
  </w:num>
  <w:num w:numId="14" w16cid:durableId="329406105">
    <w:abstractNumId w:val="1"/>
  </w:num>
  <w:num w:numId="15" w16cid:durableId="1092511647">
    <w:abstractNumId w:val="10"/>
  </w:num>
  <w:num w:numId="16" w16cid:durableId="910623456">
    <w:abstractNumId w:val="7"/>
  </w:num>
  <w:num w:numId="17" w16cid:durableId="1081483863">
    <w:abstractNumId w:val="9"/>
  </w:num>
  <w:num w:numId="18" w16cid:durableId="1777288993">
    <w:abstractNumId w:val="13"/>
  </w:num>
  <w:num w:numId="19" w16cid:durableId="1530215711">
    <w:abstractNumId w:val="6"/>
  </w:num>
  <w:num w:numId="20" w16cid:durableId="745298515">
    <w:abstractNumId w:val="11"/>
  </w:num>
  <w:num w:numId="21" w16cid:durableId="5807201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zQxNjQwMDS1sDRW0lEKTi0uzszPAykwrAUApk3dHiwAAAA="/>
  </w:docVars>
  <w:rsids>
    <w:rsidRoot w:val="00B87BFE"/>
    <w:rsid w:val="00001099"/>
    <w:rsid w:val="00002A72"/>
    <w:rsid w:val="0000402B"/>
    <w:rsid w:val="00006D2D"/>
    <w:rsid w:val="0002670F"/>
    <w:rsid w:val="00030666"/>
    <w:rsid w:val="0003216A"/>
    <w:rsid w:val="000340E3"/>
    <w:rsid w:val="00034C88"/>
    <w:rsid w:val="000373CF"/>
    <w:rsid w:val="00040552"/>
    <w:rsid w:val="0004797B"/>
    <w:rsid w:val="00056A9C"/>
    <w:rsid w:val="000746B2"/>
    <w:rsid w:val="00084256"/>
    <w:rsid w:val="000861F5"/>
    <w:rsid w:val="00086E46"/>
    <w:rsid w:val="00097E03"/>
    <w:rsid w:val="000B2DF0"/>
    <w:rsid w:val="000C31DE"/>
    <w:rsid w:val="000C3343"/>
    <w:rsid w:val="000D0855"/>
    <w:rsid w:val="000D5379"/>
    <w:rsid w:val="000E37B6"/>
    <w:rsid w:val="000E4736"/>
    <w:rsid w:val="000E5129"/>
    <w:rsid w:val="000E6535"/>
    <w:rsid w:val="000E6FF0"/>
    <w:rsid w:val="000E7EEF"/>
    <w:rsid w:val="00104B06"/>
    <w:rsid w:val="00115D01"/>
    <w:rsid w:val="00120AC8"/>
    <w:rsid w:val="0012525F"/>
    <w:rsid w:val="001257A7"/>
    <w:rsid w:val="001311CA"/>
    <w:rsid w:val="00131533"/>
    <w:rsid w:val="001337EA"/>
    <w:rsid w:val="001619C0"/>
    <w:rsid w:val="0016744B"/>
    <w:rsid w:val="00167C56"/>
    <w:rsid w:val="00177DA4"/>
    <w:rsid w:val="00183BFA"/>
    <w:rsid w:val="00192A0C"/>
    <w:rsid w:val="001B0935"/>
    <w:rsid w:val="001B20BC"/>
    <w:rsid w:val="001B36F4"/>
    <w:rsid w:val="001B3FE7"/>
    <w:rsid w:val="001B5C4D"/>
    <w:rsid w:val="001B6FE2"/>
    <w:rsid w:val="001C17AB"/>
    <w:rsid w:val="001C1F99"/>
    <w:rsid w:val="001C7A34"/>
    <w:rsid w:val="001D111C"/>
    <w:rsid w:val="001E028B"/>
    <w:rsid w:val="001E1850"/>
    <w:rsid w:val="001E1F98"/>
    <w:rsid w:val="001F5425"/>
    <w:rsid w:val="001F6B8B"/>
    <w:rsid w:val="001F6F42"/>
    <w:rsid w:val="00201EAF"/>
    <w:rsid w:val="0020240B"/>
    <w:rsid w:val="002058E2"/>
    <w:rsid w:val="00211B52"/>
    <w:rsid w:val="00216C29"/>
    <w:rsid w:val="002213DB"/>
    <w:rsid w:val="002214C8"/>
    <w:rsid w:val="00224475"/>
    <w:rsid w:val="00225157"/>
    <w:rsid w:val="00225E1B"/>
    <w:rsid w:val="002313F1"/>
    <w:rsid w:val="00240499"/>
    <w:rsid w:val="00251062"/>
    <w:rsid w:val="0025586C"/>
    <w:rsid w:val="002570F6"/>
    <w:rsid w:val="0025741D"/>
    <w:rsid w:val="00266DEF"/>
    <w:rsid w:val="0027348B"/>
    <w:rsid w:val="00275B57"/>
    <w:rsid w:val="00276DBA"/>
    <w:rsid w:val="00285150"/>
    <w:rsid w:val="00285F94"/>
    <w:rsid w:val="0029219F"/>
    <w:rsid w:val="00295CDB"/>
    <w:rsid w:val="00296F5F"/>
    <w:rsid w:val="002A0C54"/>
    <w:rsid w:val="002B0301"/>
    <w:rsid w:val="002B2D0F"/>
    <w:rsid w:val="002B3E26"/>
    <w:rsid w:val="002B71EB"/>
    <w:rsid w:val="002C149F"/>
    <w:rsid w:val="002C4A06"/>
    <w:rsid w:val="002D157E"/>
    <w:rsid w:val="002D21B1"/>
    <w:rsid w:val="002D3651"/>
    <w:rsid w:val="002E29CA"/>
    <w:rsid w:val="002E2B8F"/>
    <w:rsid w:val="002E4C08"/>
    <w:rsid w:val="002F12D9"/>
    <w:rsid w:val="0030375B"/>
    <w:rsid w:val="0030676A"/>
    <w:rsid w:val="003068CC"/>
    <w:rsid w:val="00310B7C"/>
    <w:rsid w:val="00312512"/>
    <w:rsid w:val="00314C0A"/>
    <w:rsid w:val="00321A46"/>
    <w:rsid w:val="00340BC7"/>
    <w:rsid w:val="00354D33"/>
    <w:rsid w:val="00362FA4"/>
    <w:rsid w:val="00363E7D"/>
    <w:rsid w:val="00376E29"/>
    <w:rsid w:val="00381989"/>
    <w:rsid w:val="00395393"/>
    <w:rsid w:val="003A394E"/>
    <w:rsid w:val="003B10A6"/>
    <w:rsid w:val="003B75CC"/>
    <w:rsid w:val="003B7A3C"/>
    <w:rsid w:val="003C0434"/>
    <w:rsid w:val="003D11DE"/>
    <w:rsid w:val="003D1DBB"/>
    <w:rsid w:val="003E3EA0"/>
    <w:rsid w:val="003E711F"/>
    <w:rsid w:val="003F2AAF"/>
    <w:rsid w:val="003F40D1"/>
    <w:rsid w:val="003F5ADB"/>
    <w:rsid w:val="003F7FC8"/>
    <w:rsid w:val="00403E00"/>
    <w:rsid w:val="00405426"/>
    <w:rsid w:val="004057BA"/>
    <w:rsid w:val="00412DDE"/>
    <w:rsid w:val="0042176F"/>
    <w:rsid w:val="00422717"/>
    <w:rsid w:val="004279D7"/>
    <w:rsid w:val="00430A39"/>
    <w:rsid w:val="00431D5A"/>
    <w:rsid w:val="00432D2A"/>
    <w:rsid w:val="004332F3"/>
    <w:rsid w:val="00435B99"/>
    <w:rsid w:val="00444303"/>
    <w:rsid w:val="00447A9A"/>
    <w:rsid w:val="00447D1B"/>
    <w:rsid w:val="00450C93"/>
    <w:rsid w:val="00453E5A"/>
    <w:rsid w:val="00456754"/>
    <w:rsid w:val="00463ADC"/>
    <w:rsid w:val="004669B5"/>
    <w:rsid w:val="00470981"/>
    <w:rsid w:val="00473B25"/>
    <w:rsid w:val="004810C6"/>
    <w:rsid w:val="00481127"/>
    <w:rsid w:val="004874BD"/>
    <w:rsid w:val="00496309"/>
    <w:rsid w:val="00496D72"/>
    <w:rsid w:val="00497380"/>
    <w:rsid w:val="004A0921"/>
    <w:rsid w:val="004A38F5"/>
    <w:rsid w:val="004A5617"/>
    <w:rsid w:val="004B5453"/>
    <w:rsid w:val="004C4F1C"/>
    <w:rsid w:val="004D04F8"/>
    <w:rsid w:val="004E050F"/>
    <w:rsid w:val="004E14B0"/>
    <w:rsid w:val="004E260E"/>
    <w:rsid w:val="004E4690"/>
    <w:rsid w:val="004E65D9"/>
    <w:rsid w:val="004E7A0E"/>
    <w:rsid w:val="004F4FA4"/>
    <w:rsid w:val="005007F6"/>
    <w:rsid w:val="00500D8D"/>
    <w:rsid w:val="00503FA7"/>
    <w:rsid w:val="005041CF"/>
    <w:rsid w:val="005079AF"/>
    <w:rsid w:val="00510974"/>
    <w:rsid w:val="00510CAF"/>
    <w:rsid w:val="00513E6A"/>
    <w:rsid w:val="0051528E"/>
    <w:rsid w:val="00515C4E"/>
    <w:rsid w:val="00516D50"/>
    <w:rsid w:val="00517B2B"/>
    <w:rsid w:val="0052564F"/>
    <w:rsid w:val="00526DFA"/>
    <w:rsid w:val="00530B6C"/>
    <w:rsid w:val="00530EAF"/>
    <w:rsid w:val="005453EA"/>
    <w:rsid w:val="00545A35"/>
    <w:rsid w:val="00546C7E"/>
    <w:rsid w:val="0055348C"/>
    <w:rsid w:val="005564F9"/>
    <w:rsid w:val="00557CC1"/>
    <w:rsid w:val="00560FFB"/>
    <w:rsid w:val="0056366D"/>
    <w:rsid w:val="00564C3E"/>
    <w:rsid w:val="00566279"/>
    <w:rsid w:val="0057685D"/>
    <w:rsid w:val="00577C2A"/>
    <w:rsid w:val="005832FF"/>
    <w:rsid w:val="005925C6"/>
    <w:rsid w:val="005930F4"/>
    <w:rsid w:val="00597250"/>
    <w:rsid w:val="005A1DB9"/>
    <w:rsid w:val="005A2CB9"/>
    <w:rsid w:val="005B1170"/>
    <w:rsid w:val="005B14BE"/>
    <w:rsid w:val="005B2495"/>
    <w:rsid w:val="005B7C45"/>
    <w:rsid w:val="005C19CB"/>
    <w:rsid w:val="005D41A6"/>
    <w:rsid w:val="005D4B87"/>
    <w:rsid w:val="005D6F02"/>
    <w:rsid w:val="005D7421"/>
    <w:rsid w:val="005F007E"/>
    <w:rsid w:val="005F342E"/>
    <w:rsid w:val="005F3A1C"/>
    <w:rsid w:val="005F563A"/>
    <w:rsid w:val="005F7E1B"/>
    <w:rsid w:val="00607BF3"/>
    <w:rsid w:val="00621173"/>
    <w:rsid w:val="00624039"/>
    <w:rsid w:val="00633A1E"/>
    <w:rsid w:val="00636489"/>
    <w:rsid w:val="00640360"/>
    <w:rsid w:val="00645113"/>
    <w:rsid w:val="00646A6F"/>
    <w:rsid w:val="006501BB"/>
    <w:rsid w:val="006503A6"/>
    <w:rsid w:val="00661576"/>
    <w:rsid w:val="00662990"/>
    <w:rsid w:val="00664BB2"/>
    <w:rsid w:val="00665D80"/>
    <w:rsid w:val="006669FB"/>
    <w:rsid w:val="00695761"/>
    <w:rsid w:val="00696931"/>
    <w:rsid w:val="00697798"/>
    <w:rsid w:val="006A1DDD"/>
    <w:rsid w:val="006A70DD"/>
    <w:rsid w:val="006C4134"/>
    <w:rsid w:val="006C59FC"/>
    <w:rsid w:val="006C756A"/>
    <w:rsid w:val="006F006C"/>
    <w:rsid w:val="006F3639"/>
    <w:rsid w:val="006F459F"/>
    <w:rsid w:val="006F4FD0"/>
    <w:rsid w:val="006F5BE3"/>
    <w:rsid w:val="006F609E"/>
    <w:rsid w:val="006F6B39"/>
    <w:rsid w:val="00706807"/>
    <w:rsid w:val="007148AA"/>
    <w:rsid w:val="007268BE"/>
    <w:rsid w:val="007478D0"/>
    <w:rsid w:val="0075007C"/>
    <w:rsid w:val="0075278C"/>
    <w:rsid w:val="00752FDA"/>
    <w:rsid w:val="007535EC"/>
    <w:rsid w:val="00764335"/>
    <w:rsid w:val="00765906"/>
    <w:rsid w:val="00772B37"/>
    <w:rsid w:val="00785832"/>
    <w:rsid w:val="00790234"/>
    <w:rsid w:val="007941C2"/>
    <w:rsid w:val="007B63DC"/>
    <w:rsid w:val="007C1010"/>
    <w:rsid w:val="007C1261"/>
    <w:rsid w:val="007D0D7E"/>
    <w:rsid w:val="007D0DBA"/>
    <w:rsid w:val="007D2DD1"/>
    <w:rsid w:val="007D6CDD"/>
    <w:rsid w:val="007E2002"/>
    <w:rsid w:val="007E29D4"/>
    <w:rsid w:val="007E493D"/>
    <w:rsid w:val="007F28E9"/>
    <w:rsid w:val="007F64B4"/>
    <w:rsid w:val="0081253C"/>
    <w:rsid w:val="00816235"/>
    <w:rsid w:val="0081710D"/>
    <w:rsid w:val="00821ADA"/>
    <w:rsid w:val="00836754"/>
    <w:rsid w:val="00841428"/>
    <w:rsid w:val="00842C78"/>
    <w:rsid w:val="0084378B"/>
    <w:rsid w:val="008604B3"/>
    <w:rsid w:val="008610FE"/>
    <w:rsid w:val="008634B1"/>
    <w:rsid w:val="0086455F"/>
    <w:rsid w:val="008668DF"/>
    <w:rsid w:val="00866AF5"/>
    <w:rsid w:val="008710CF"/>
    <w:rsid w:val="00874159"/>
    <w:rsid w:val="00876E9A"/>
    <w:rsid w:val="00882D5E"/>
    <w:rsid w:val="0089254E"/>
    <w:rsid w:val="008A1EA0"/>
    <w:rsid w:val="008A465D"/>
    <w:rsid w:val="008B63F1"/>
    <w:rsid w:val="008C2442"/>
    <w:rsid w:val="008D0425"/>
    <w:rsid w:val="008E02CC"/>
    <w:rsid w:val="008E73C9"/>
    <w:rsid w:val="008F2855"/>
    <w:rsid w:val="00903194"/>
    <w:rsid w:val="00903340"/>
    <w:rsid w:val="009038D7"/>
    <w:rsid w:val="009070C8"/>
    <w:rsid w:val="0091497C"/>
    <w:rsid w:val="00915CC6"/>
    <w:rsid w:val="009404CE"/>
    <w:rsid w:val="0094481E"/>
    <w:rsid w:val="009500AF"/>
    <w:rsid w:val="00952783"/>
    <w:rsid w:val="00960912"/>
    <w:rsid w:val="00966085"/>
    <w:rsid w:val="00970BD6"/>
    <w:rsid w:val="00970E79"/>
    <w:rsid w:val="00971C8D"/>
    <w:rsid w:val="009770B7"/>
    <w:rsid w:val="00982714"/>
    <w:rsid w:val="00983326"/>
    <w:rsid w:val="00984860"/>
    <w:rsid w:val="00984EE8"/>
    <w:rsid w:val="009930AE"/>
    <w:rsid w:val="009948AB"/>
    <w:rsid w:val="009977C6"/>
    <w:rsid w:val="00997DEA"/>
    <w:rsid w:val="009C3B3A"/>
    <w:rsid w:val="009C59FC"/>
    <w:rsid w:val="009D0790"/>
    <w:rsid w:val="009D285C"/>
    <w:rsid w:val="009D3C7D"/>
    <w:rsid w:val="009D41A3"/>
    <w:rsid w:val="009D47FA"/>
    <w:rsid w:val="009E35CF"/>
    <w:rsid w:val="009E63D1"/>
    <w:rsid w:val="009E73F7"/>
    <w:rsid w:val="009E7634"/>
    <w:rsid w:val="009F5304"/>
    <w:rsid w:val="00A128A0"/>
    <w:rsid w:val="00A22A0E"/>
    <w:rsid w:val="00A30557"/>
    <w:rsid w:val="00A3578C"/>
    <w:rsid w:val="00A35DB9"/>
    <w:rsid w:val="00A55824"/>
    <w:rsid w:val="00A647FC"/>
    <w:rsid w:val="00A6665E"/>
    <w:rsid w:val="00AA0EA4"/>
    <w:rsid w:val="00AA3629"/>
    <w:rsid w:val="00AC0869"/>
    <w:rsid w:val="00AD24EC"/>
    <w:rsid w:val="00AD6CA6"/>
    <w:rsid w:val="00AE3718"/>
    <w:rsid w:val="00AE4203"/>
    <w:rsid w:val="00AE4FE8"/>
    <w:rsid w:val="00AF4533"/>
    <w:rsid w:val="00B006CB"/>
    <w:rsid w:val="00B007F1"/>
    <w:rsid w:val="00B00FE1"/>
    <w:rsid w:val="00B044A6"/>
    <w:rsid w:val="00B124A9"/>
    <w:rsid w:val="00B147AF"/>
    <w:rsid w:val="00B15F70"/>
    <w:rsid w:val="00B27149"/>
    <w:rsid w:val="00B30746"/>
    <w:rsid w:val="00B3573C"/>
    <w:rsid w:val="00B374AD"/>
    <w:rsid w:val="00B44F4D"/>
    <w:rsid w:val="00B477BC"/>
    <w:rsid w:val="00B52B84"/>
    <w:rsid w:val="00B53DC3"/>
    <w:rsid w:val="00B607B4"/>
    <w:rsid w:val="00B6668E"/>
    <w:rsid w:val="00B66C5D"/>
    <w:rsid w:val="00B75A8C"/>
    <w:rsid w:val="00B8508D"/>
    <w:rsid w:val="00B87BFE"/>
    <w:rsid w:val="00B94B0E"/>
    <w:rsid w:val="00B94C2A"/>
    <w:rsid w:val="00BA5530"/>
    <w:rsid w:val="00BA57FD"/>
    <w:rsid w:val="00BA7F74"/>
    <w:rsid w:val="00BB578E"/>
    <w:rsid w:val="00BB5A04"/>
    <w:rsid w:val="00BB5C05"/>
    <w:rsid w:val="00BB62F5"/>
    <w:rsid w:val="00BC0A3A"/>
    <w:rsid w:val="00BC2450"/>
    <w:rsid w:val="00BD13BF"/>
    <w:rsid w:val="00BD5346"/>
    <w:rsid w:val="00BD5C5F"/>
    <w:rsid w:val="00BD6CEE"/>
    <w:rsid w:val="00BE166F"/>
    <w:rsid w:val="00BE4994"/>
    <w:rsid w:val="00BF253E"/>
    <w:rsid w:val="00C123F1"/>
    <w:rsid w:val="00C13A6C"/>
    <w:rsid w:val="00C16BEF"/>
    <w:rsid w:val="00C2162C"/>
    <w:rsid w:val="00C22C0E"/>
    <w:rsid w:val="00C25494"/>
    <w:rsid w:val="00C27698"/>
    <w:rsid w:val="00C3434D"/>
    <w:rsid w:val="00C36404"/>
    <w:rsid w:val="00C42C90"/>
    <w:rsid w:val="00C45560"/>
    <w:rsid w:val="00C53B2B"/>
    <w:rsid w:val="00C552E1"/>
    <w:rsid w:val="00C61891"/>
    <w:rsid w:val="00C63E4E"/>
    <w:rsid w:val="00C6628B"/>
    <w:rsid w:val="00C6796A"/>
    <w:rsid w:val="00C876C2"/>
    <w:rsid w:val="00C87766"/>
    <w:rsid w:val="00C94D24"/>
    <w:rsid w:val="00CA08F3"/>
    <w:rsid w:val="00CA5D05"/>
    <w:rsid w:val="00CB33D5"/>
    <w:rsid w:val="00CB37AA"/>
    <w:rsid w:val="00CB6745"/>
    <w:rsid w:val="00CB7987"/>
    <w:rsid w:val="00CC0EB5"/>
    <w:rsid w:val="00CC1D26"/>
    <w:rsid w:val="00CC31C3"/>
    <w:rsid w:val="00CD0BE6"/>
    <w:rsid w:val="00CD2241"/>
    <w:rsid w:val="00CD5AB0"/>
    <w:rsid w:val="00CE0440"/>
    <w:rsid w:val="00CE3141"/>
    <w:rsid w:val="00CE6859"/>
    <w:rsid w:val="00CE76ED"/>
    <w:rsid w:val="00CF40DE"/>
    <w:rsid w:val="00CF7DDA"/>
    <w:rsid w:val="00D10C01"/>
    <w:rsid w:val="00D14C83"/>
    <w:rsid w:val="00D15F53"/>
    <w:rsid w:val="00D16ABC"/>
    <w:rsid w:val="00D22ED6"/>
    <w:rsid w:val="00D23E8C"/>
    <w:rsid w:val="00D2588D"/>
    <w:rsid w:val="00D27FC0"/>
    <w:rsid w:val="00D51C3C"/>
    <w:rsid w:val="00D544FB"/>
    <w:rsid w:val="00D55AE3"/>
    <w:rsid w:val="00D61CAF"/>
    <w:rsid w:val="00D65D68"/>
    <w:rsid w:val="00D676AD"/>
    <w:rsid w:val="00D747FB"/>
    <w:rsid w:val="00D81BD7"/>
    <w:rsid w:val="00D848C4"/>
    <w:rsid w:val="00D8586B"/>
    <w:rsid w:val="00D8658E"/>
    <w:rsid w:val="00D87124"/>
    <w:rsid w:val="00DA0476"/>
    <w:rsid w:val="00DA1448"/>
    <w:rsid w:val="00DB0723"/>
    <w:rsid w:val="00DB165F"/>
    <w:rsid w:val="00DC07DB"/>
    <w:rsid w:val="00DC68DE"/>
    <w:rsid w:val="00DC71A4"/>
    <w:rsid w:val="00DD7B53"/>
    <w:rsid w:val="00DE03CF"/>
    <w:rsid w:val="00DE044A"/>
    <w:rsid w:val="00DF2619"/>
    <w:rsid w:val="00E04E56"/>
    <w:rsid w:val="00E15BA5"/>
    <w:rsid w:val="00E16103"/>
    <w:rsid w:val="00E21818"/>
    <w:rsid w:val="00E27D5F"/>
    <w:rsid w:val="00E33D40"/>
    <w:rsid w:val="00E36669"/>
    <w:rsid w:val="00E37D1B"/>
    <w:rsid w:val="00E409F1"/>
    <w:rsid w:val="00E50621"/>
    <w:rsid w:val="00E56C08"/>
    <w:rsid w:val="00E62990"/>
    <w:rsid w:val="00E672AE"/>
    <w:rsid w:val="00E712AC"/>
    <w:rsid w:val="00E7259D"/>
    <w:rsid w:val="00E80ECC"/>
    <w:rsid w:val="00E871B6"/>
    <w:rsid w:val="00E907F6"/>
    <w:rsid w:val="00E934B9"/>
    <w:rsid w:val="00E93597"/>
    <w:rsid w:val="00EA0348"/>
    <w:rsid w:val="00EA0FCA"/>
    <w:rsid w:val="00EB3EDE"/>
    <w:rsid w:val="00EB7418"/>
    <w:rsid w:val="00EC15ED"/>
    <w:rsid w:val="00ED06FC"/>
    <w:rsid w:val="00ED337E"/>
    <w:rsid w:val="00ED476B"/>
    <w:rsid w:val="00ED735A"/>
    <w:rsid w:val="00EE03BB"/>
    <w:rsid w:val="00EF26D8"/>
    <w:rsid w:val="00F00505"/>
    <w:rsid w:val="00F0153C"/>
    <w:rsid w:val="00F053E0"/>
    <w:rsid w:val="00F06885"/>
    <w:rsid w:val="00F07568"/>
    <w:rsid w:val="00F30522"/>
    <w:rsid w:val="00F41EC3"/>
    <w:rsid w:val="00F4397A"/>
    <w:rsid w:val="00F6201B"/>
    <w:rsid w:val="00F64367"/>
    <w:rsid w:val="00F648CE"/>
    <w:rsid w:val="00F652E9"/>
    <w:rsid w:val="00F7265F"/>
    <w:rsid w:val="00F746E8"/>
    <w:rsid w:val="00F7699E"/>
    <w:rsid w:val="00F836EA"/>
    <w:rsid w:val="00F853B1"/>
    <w:rsid w:val="00F94A8E"/>
    <w:rsid w:val="00FB0073"/>
    <w:rsid w:val="00FB070D"/>
    <w:rsid w:val="00FB30BF"/>
    <w:rsid w:val="00FB3B07"/>
    <w:rsid w:val="00FC0B0A"/>
    <w:rsid w:val="00FC1109"/>
    <w:rsid w:val="00FC5C78"/>
    <w:rsid w:val="00FD11A3"/>
    <w:rsid w:val="00FD58D0"/>
    <w:rsid w:val="00FD6918"/>
    <w:rsid w:val="00FE16BD"/>
    <w:rsid w:val="00FE2486"/>
    <w:rsid w:val="00FF15AB"/>
    <w:rsid w:val="00FF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9D7AF6E"/>
  <w15:chartTrackingRefBased/>
  <w15:docId w15:val="{031A7BAB-4949-4CC8-967F-E9D49AA7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Body Tex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0621"/>
    <w:pPr>
      <w:spacing w:after="200" w:line="276" w:lineRule="auto"/>
    </w:pPr>
    <w:rPr>
      <w:rFonts w:eastAsia="Times New Roman"/>
      <w:sz w:val="22"/>
      <w:szCs w:val="22"/>
      <w:lang w:val="ru-R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Абзац списка1"/>
    <w:basedOn w:val="Normal"/>
    <w:rsid w:val="00473B25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007F1"/>
    <w:pPr>
      <w:spacing w:after="0" w:line="240" w:lineRule="auto"/>
    </w:pPr>
    <w:rPr>
      <w:rFonts w:ascii="Times New Roman" w:eastAsia="Calibri" w:hAnsi="Times New Roman"/>
      <w:sz w:val="28"/>
      <w:szCs w:val="24"/>
      <w:lang w:val="uk-UA" w:eastAsia="ru-RU"/>
    </w:rPr>
  </w:style>
  <w:style w:type="character" w:customStyle="1" w:styleId="BodyTextChar">
    <w:name w:val="Body Text Char"/>
    <w:link w:val="BodyText"/>
    <w:semiHidden/>
    <w:locked/>
    <w:rsid w:val="00B007F1"/>
    <w:rPr>
      <w:rFonts w:ascii="Times New Roman" w:hAnsi="Times New Roman" w:cs="Times New Roman"/>
      <w:sz w:val="24"/>
      <w:szCs w:val="24"/>
      <w:lang w:val="uk-UA" w:eastAsia="ru-RU"/>
    </w:rPr>
  </w:style>
  <w:style w:type="paragraph" w:styleId="Header">
    <w:name w:val="header"/>
    <w:basedOn w:val="Normal"/>
    <w:link w:val="HeaderChar"/>
    <w:rsid w:val="004E65D9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sz w:val="20"/>
      <w:szCs w:val="20"/>
      <w:lang w:eastAsia="ru-RU"/>
    </w:rPr>
  </w:style>
  <w:style w:type="character" w:customStyle="1" w:styleId="HeaderChar">
    <w:name w:val="Header Char"/>
    <w:link w:val="Header"/>
    <w:locked/>
    <w:rsid w:val="004E65D9"/>
    <w:rPr>
      <w:rFonts w:ascii="Arial" w:hAnsi="Arial" w:cs="Arial"/>
      <w:sz w:val="20"/>
      <w:szCs w:val="20"/>
      <w:lang w:val="x-none" w:eastAsia="ru-RU"/>
    </w:rPr>
  </w:style>
  <w:style w:type="paragraph" w:styleId="BalloonText">
    <w:name w:val="Balloon Text"/>
    <w:basedOn w:val="Normal"/>
    <w:link w:val="BalloonTextChar"/>
    <w:semiHidden/>
    <w:rsid w:val="00CB7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CB798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0E7EE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link w:val="Footer"/>
    <w:locked/>
    <w:rsid w:val="000E7EEF"/>
    <w:rPr>
      <w:rFonts w:cs="Times New Roman"/>
    </w:rPr>
  </w:style>
  <w:style w:type="character" w:customStyle="1" w:styleId="apple-converted-space">
    <w:name w:val="apple-converted-space"/>
    <w:basedOn w:val="DefaultParagraphFont"/>
    <w:rsid w:val="00F652E9"/>
  </w:style>
  <w:style w:type="character" w:styleId="PageNumber">
    <w:name w:val="page number"/>
    <w:basedOn w:val="DefaultParagraphFont"/>
    <w:rsid w:val="00DA0476"/>
  </w:style>
  <w:style w:type="character" w:styleId="CommentReference">
    <w:name w:val="annotation reference"/>
    <w:rsid w:val="008B63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63F1"/>
    <w:rPr>
      <w:sz w:val="20"/>
      <w:szCs w:val="20"/>
    </w:rPr>
  </w:style>
  <w:style w:type="character" w:customStyle="1" w:styleId="CommentTextChar">
    <w:name w:val="Comment Text Char"/>
    <w:link w:val="CommentText"/>
    <w:rsid w:val="008B63F1"/>
    <w:rPr>
      <w:rFonts w:eastAsia="Times New Roman"/>
      <w:lang w:val="ru-R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B63F1"/>
    <w:rPr>
      <w:b/>
      <w:bCs/>
    </w:rPr>
  </w:style>
  <w:style w:type="character" w:customStyle="1" w:styleId="CommentSubjectChar">
    <w:name w:val="Comment Subject Char"/>
    <w:link w:val="CommentSubject"/>
    <w:rsid w:val="008B63F1"/>
    <w:rPr>
      <w:rFonts w:eastAsia="Times New Roman"/>
      <w:b/>
      <w:bCs/>
      <w:lang w:val="ru-RU" w:eastAsia="en-US"/>
    </w:rPr>
  </w:style>
  <w:style w:type="paragraph" w:styleId="ListParagraph">
    <w:name w:val="List Paragraph"/>
    <w:basedOn w:val="Normal"/>
    <w:uiPriority w:val="34"/>
    <w:qFormat/>
    <w:rsid w:val="00CD2241"/>
    <w:pPr>
      <w:ind w:left="720"/>
      <w:contextualSpacing/>
    </w:pPr>
  </w:style>
  <w:style w:type="paragraph" w:customStyle="1" w:styleId="CharChar">
    <w:name w:val="Char Char"/>
    <w:basedOn w:val="Normal"/>
    <w:rsid w:val="00560FFB"/>
    <w:pPr>
      <w:spacing w:before="60" w:after="0" w:line="240" w:lineRule="auto"/>
      <w:jc w:val="both"/>
    </w:pPr>
    <w:rPr>
      <w:rFonts w:ascii="Verdana" w:hAnsi="Verdana" w:cs="Verdana"/>
      <w:sz w:val="20"/>
      <w:szCs w:val="20"/>
      <w:lang w:val="en-US"/>
    </w:rPr>
  </w:style>
  <w:style w:type="table" w:styleId="TableGrid">
    <w:name w:val="Table Grid"/>
    <w:basedOn w:val="TableNormal"/>
    <w:locked/>
    <w:rsid w:val="00D55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55AE3"/>
    <w:rPr>
      <w:rFonts w:eastAsia="Times New Roman"/>
      <w:sz w:val="22"/>
      <w:szCs w:val="22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8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314748696B9D43B39A29E3B1E6C32C" ma:contentTypeVersion="0" ma:contentTypeDescription="Create a new document." ma:contentTypeScope="" ma:versionID="ef84bdf9b84560c8a99bb5a01a593f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B3EA0-664F-4AC8-B06F-F839FB864A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4E3CB5-6571-4686-B224-D1A6E37D7D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2FCB50-4768-48DD-86AA-DC6A089DF4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ACDBB0-CA6A-4AD9-AB95-5499E2FF1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02</Words>
  <Characters>6287</Characters>
  <Application>Microsoft Office Word</Application>
  <DocSecurity>0</DocSecurity>
  <Lines>52</Lines>
  <Paragraphs>1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роект</vt:lpstr>
      <vt:lpstr>проект</vt:lpstr>
    </vt:vector>
  </TitlesOfParts>
  <Company>SPecialiST RePack</Company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subject/>
  <dc:creator>Админ</dc:creator>
  <cp:keywords/>
  <cp:lastModifiedBy>Maksym Skundzia</cp:lastModifiedBy>
  <cp:revision>2</cp:revision>
  <cp:lastPrinted>2020-06-04T07:21:00Z</cp:lastPrinted>
  <dcterms:created xsi:type="dcterms:W3CDTF">2024-09-26T22:50:00Z</dcterms:created>
  <dcterms:modified xsi:type="dcterms:W3CDTF">2024-09-2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314748696B9D43B39A29E3B1E6C32C</vt:lpwstr>
  </property>
</Properties>
</file>